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741579F3" w14:textId="7FA1B0F1" w:rsidR="00A66E25" w:rsidRPr="00557B2E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>Junior Achievement</w:t>
      </w:r>
      <w:r w:rsidR="00492F1F">
        <w:rPr>
          <w:rFonts w:cstheme="minorHAnsi"/>
          <w:b/>
          <w:bCs/>
          <w:sz w:val="32"/>
          <w:szCs w:val="32"/>
        </w:rPr>
        <w:t xml:space="preserve"> of Arizona</w:t>
      </w:r>
      <w:r w:rsidRPr="00557B2E">
        <w:rPr>
          <w:rFonts w:cstheme="minorHAnsi"/>
          <w:b/>
          <w:bCs/>
          <w:sz w:val="32"/>
          <w:szCs w:val="32"/>
        </w:rPr>
        <w:t xml:space="preserve"> </w:t>
      </w:r>
      <w:r w:rsidR="00492F1F">
        <w:rPr>
          <w:rFonts w:cstheme="minorHAnsi"/>
          <w:b/>
          <w:bCs/>
          <w:sz w:val="32"/>
          <w:szCs w:val="32"/>
        </w:rPr>
        <w:t>State</w:t>
      </w:r>
      <w:r w:rsidR="00A66E25" w:rsidRPr="00557B2E">
        <w:rPr>
          <w:b/>
          <w:bCs/>
          <w:sz w:val="32"/>
          <w:szCs w:val="32"/>
        </w:rPr>
        <w:t xml:space="preserve"> </w:t>
      </w:r>
      <w:r w:rsidR="00D14D49" w:rsidRPr="00557B2E">
        <w:rPr>
          <w:b/>
          <w:bCs/>
          <w:sz w:val="32"/>
          <w:szCs w:val="32"/>
        </w:rPr>
        <w:t>Board Meeting</w:t>
      </w:r>
    </w:p>
    <w:p w14:paraId="31A791EF" w14:textId="497E4FDB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Thursday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, </w:t>
      </w:r>
      <w:r w:rsidR="00552F74">
        <w:rPr>
          <w:rFonts w:cstheme="minorHAnsi"/>
          <w:b/>
          <w:bCs/>
          <w:sz w:val="32"/>
          <w:szCs w:val="32"/>
        </w:rPr>
        <w:t>October 27</w:t>
      </w:r>
      <w:r w:rsidR="0073007B" w:rsidRPr="0073007B">
        <w:rPr>
          <w:rFonts w:cstheme="minorHAnsi"/>
          <w:b/>
          <w:bCs/>
          <w:sz w:val="32"/>
          <w:szCs w:val="32"/>
        </w:rPr>
        <w:t>, 2022</w:t>
      </w:r>
    </w:p>
    <w:p w14:paraId="04964024" w14:textId="21E2D369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1:30 AM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1:</w:t>
      </w:r>
      <w:r w:rsidR="000722D6">
        <w:rPr>
          <w:rFonts w:cstheme="minorHAnsi"/>
          <w:b/>
          <w:bCs/>
          <w:sz w:val="32"/>
          <w:szCs w:val="32"/>
        </w:rPr>
        <w:t>0</w:t>
      </w:r>
      <w:r>
        <w:rPr>
          <w:rFonts w:cstheme="minorHAnsi"/>
          <w:b/>
          <w:bCs/>
          <w:sz w:val="32"/>
          <w:szCs w:val="32"/>
        </w:rPr>
        <w:t>0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PM</w:t>
      </w:r>
    </w:p>
    <w:p w14:paraId="52BA7B43" w14:textId="158A0A91" w:rsidR="004D0A27" w:rsidRDefault="00643D84" w:rsidP="00643D84">
      <w:pPr>
        <w:spacing w:after="0" w:line="240" w:lineRule="auto"/>
        <w:jc w:val="center"/>
        <w:rPr>
          <w:rFonts w:ascii="Calibri" w:eastAsia="Times New Roman" w:hAnsi="Calibri" w:cs="Times New Roman"/>
          <w:b/>
          <w:noProof/>
          <w:szCs w:val="20"/>
        </w:rPr>
      </w:pPr>
      <w:r>
        <w:rPr>
          <w:rFonts w:ascii="Verdana" w:eastAsia="Times New Roman" w:hAnsi="Verdana" w:cs="Times New Roman"/>
          <w:b/>
          <w:noProof/>
          <w:sz w:val="24"/>
          <w:szCs w:val="24"/>
        </w:rPr>
        <w:t>Virtual Meeting</w:t>
      </w:r>
    </w:p>
    <w:p w14:paraId="25C13CB9" w14:textId="1A778316" w:rsidR="00FC10CB" w:rsidRDefault="00FC10CB" w:rsidP="00D039AE">
      <w:pPr>
        <w:jc w:val="center"/>
      </w:pPr>
      <w:r>
        <w:rPr>
          <w:rFonts w:ascii="Arial" w:hAnsi="Arial" w:cs="Arial"/>
          <w:b/>
          <w:bCs/>
          <w:sz w:val="24"/>
          <w:szCs w:val="24"/>
        </w:rPr>
        <w:t xml:space="preserve">Videoconference at </w:t>
      </w:r>
      <w:hyperlink r:id="rId8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2301452167</w:t>
        </w:r>
      </w:hyperlink>
    </w:p>
    <w:p w14:paraId="0B35BF80" w14:textId="77777777" w:rsidR="00FC10CB" w:rsidRPr="00D039AE" w:rsidRDefault="00FC10CB" w:rsidP="00D039AE">
      <w:pPr>
        <w:jc w:val="center"/>
        <w:rPr>
          <w:sz w:val="20"/>
          <w:szCs w:val="20"/>
        </w:rPr>
      </w:pPr>
      <w:r w:rsidRPr="00D039AE">
        <w:rPr>
          <w:rFonts w:ascii="Arial" w:hAnsi="Arial" w:cs="Arial"/>
          <w:b/>
          <w:bCs/>
          <w:sz w:val="20"/>
          <w:szCs w:val="20"/>
        </w:rPr>
        <w:t>OR Teleconference at 669-900-6833; meeting ID 230-145-2167</w:t>
      </w:r>
    </w:p>
    <w:p w14:paraId="2800401C" w14:textId="77777777" w:rsidR="00FC10CB" w:rsidRDefault="00FC10CB" w:rsidP="00FC10CB">
      <w:r>
        <w:t> </w:t>
      </w:r>
    </w:p>
    <w:p w14:paraId="3B4D16AB" w14:textId="3A26C062" w:rsidR="0073007B" w:rsidRPr="0073007B" w:rsidRDefault="00492F1F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</w:t>
      </w:r>
      <w:r w:rsidR="00775841">
        <w:rPr>
          <w:rFonts w:cstheme="minorHAnsi"/>
          <w:sz w:val="28"/>
          <w:szCs w:val="28"/>
        </w:rPr>
        <w:t xml:space="preserve">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775841">
        <w:rPr>
          <w:rFonts w:cstheme="minorHAnsi"/>
          <w:sz w:val="28"/>
          <w:szCs w:val="28"/>
        </w:rPr>
        <w:t>Art Perez</w:t>
      </w:r>
    </w:p>
    <w:p w14:paraId="71FEF62E" w14:textId="77777777" w:rsidR="00E46915" w:rsidRPr="00BA0B89" w:rsidRDefault="00E46915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0EB7BEFE" w:rsidR="002D5B79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Art Perez</w:t>
      </w:r>
    </w:p>
    <w:p w14:paraId="7C92669E" w14:textId="1823EF1A" w:rsidR="0073007B" w:rsidRDefault="002D5B79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</w:t>
      </w:r>
      <w:r w:rsidR="00643D84">
        <w:rPr>
          <w:rFonts w:cstheme="minorHAnsi"/>
          <w:sz w:val="28"/>
          <w:szCs w:val="28"/>
        </w:rPr>
        <w:t>August M</w:t>
      </w:r>
      <w:r>
        <w:rPr>
          <w:rFonts w:cstheme="minorHAnsi"/>
          <w:sz w:val="28"/>
          <w:szCs w:val="28"/>
        </w:rPr>
        <w:t xml:space="preserve">ee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07FA934D" w14:textId="5331FF90" w:rsidR="00415072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40 a</w:t>
      </w:r>
      <w:r w:rsidR="0073007B" w:rsidRPr="0073007B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>Katherine Cecala</w:t>
      </w:r>
    </w:p>
    <w:p w14:paraId="61A8AACE" w14:textId="7EC75AA1" w:rsidR="00415072" w:rsidRPr="0073007B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Financial Review as of </w:t>
      </w:r>
      <w:r w:rsidR="00643D84">
        <w:rPr>
          <w:rFonts w:cstheme="minorHAnsi"/>
          <w:sz w:val="28"/>
          <w:szCs w:val="28"/>
        </w:rPr>
        <w:t>9</w:t>
      </w:r>
      <w:r>
        <w:rPr>
          <w:rFonts w:cstheme="minorHAnsi"/>
          <w:sz w:val="28"/>
          <w:szCs w:val="28"/>
        </w:rPr>
        <w:t>/30/22</w:t>
      </w:r>
      <w:r w:rsidR="00101B85">
        <w:rPr>
          <w:rFonts w:cstheme="minorHAnsi"/>
          <w:sz w:val="28"/>
          <w:szCs w:val="28"/>
        </w:rPr>
        <w:t xml:space="preserve"> </w:t>
      </w:r>
      <w:r w:rsidR="00101B85">
        <w:rPr>
          <w:rFonts w:cstheme="minorHAnsi"/>
          <w:b/>
          <w:bCs/>
          <w:i/>
          <w:iCs/>
          <w:sz w:val="28"/>
          <w:szCs w:val="28"/>
        </w:rPr>
        <w:t>(vote)</w:t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>Amy Schaefer</w:t>
      </w:r>
    </w:p>
    <w:p w14:paraId="1C4D0A39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30B4B8DF" w14:textId="0C854EB4" w:rsidR="00643D84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</w:t>
      </w:r>
      <w:r w:rsidR="00A627CD">
        <w:rPr>
          <w:rFonts w:cstheme="minorHAnsi"/>
          <w:sz w:val="28"/>
          <w:szCs w:val="28"/>
        </w:rPr>
        <w:t>50 a</w:t>
      </w:r>
      <w:r w:rsidR="00FF5BA1" w:rsidRPr="0074073F">
        <w:rPr>
          <w:rFonts w:cstheme="minorHAnsi"/>
          <w:sz w:val="28"/>
          <w:szCs w:val="28"/>
        </w:rPr>
        <w:t>m</w:t>
      </w:r>
      <w:r w:rsidR="00FF5BA1" w:rsidRPr="0074073F">
        <w:rPr>
          <w:rFonts w:cstheme="minorHAnsi"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>Finance &amp; Audit Committee</w:t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  <w:t>Karen Quick and</w:t>
      </w:r>
    </w:p>
    <w:p w14:paraId="6C978B03" w14:textId="742B8C61" w:rsidR="00643D84" w:rsidRDefault="00643D84" w:rsidP="00643D8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udit Reports</w:t>
      </w:r>
      <w:r w:rsidR="00101B85">
        <w:rPr>
          <w:rFonts w:cstheme="minorHAnsi"/>
          <w:sz w:val="28"/>
          <w:szCs w:val="28"/>
        </w:rPr>
        <w:t xml:space="preserve"> </w:t>
      </w:r>
      <w:r w:rsidR="00101B85">
        <w:rPr>
          <w:rFonts w:cstheme="minorHAnsi"/>
          <w:b/>
          <w:bCs/>
          <w:i/>
          <w:iCs/>
          <w:sz w:val="28"/>
          <w:szCs w:val="28"/>
        </w:rPr>
        <w:t>(vote)</w:t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>Amy Schaefer</w:t>
      </w:r>
    </w:p>
    <w:p w14:paraId="1CCBA1A4" w14:textId="609BD1F7" w:rsidR="00643D84" w:rsidRPr="00643D84" w:rsidRDefault="00101B85" w:rsidP="00643D8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Status of </w:t>
      </w:r>
      <w:r w:rsidR="00643D84">
        <w:rPr>
          <w:rFonts w:cstheme="minorHAnsi"/>
          <w:sz w:val="28"/>
          <w:szCs w:val="28"/>
        </w:rPr>
        <w:t>990 Filings</w:t>
      </w:r>
    </w:p>
    <w:p w14:paraId="473E91FE" w14:textId="1B241A79" w:rsidR="00643D84" w:rsidRDefault="00643D84" w:rsidP="00BA0B89">
      <w:pPr>
        <w:spacing w:after="0" w:line="240" w:lineRule="auto"/>
        <w:rPr>
          <w:rFonts w:cstheme="minorHAnsi"/>
          <w:sz w:val="28"/>
          <w:szCs w:val="28"/>
        </w:rPr>
      </w:pPr>
    </w:p>
    <w:p w14:paraId="53184EC6" w14:textId="521C208C" w:rsidR="00643D84" w:rsidRDefault="00643D84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05 pm</w:t>
      </w:r>
      <w:r>
        <w:rPr>
          <w:rFonts w:cstheme="minorHAnsi"/>
          <w:sz w:val="28"/>
          <w:szCs w:val="28"/>
        </w:rPr>
        <w:tab/>
        <w:t>Updates</w:t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  <w:t>Leadership Team</w:t>
      </w:r>
    </w:p>
    <w:p w14:paraId="25A0C236" w14:textId="7FF0EEB7" w:rsidR="00643D84" w:rsidRDefault="00643D84" w:rsidP="00643D84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JA USA, Staffing, Partnerships, Fundraising, Events</w:t>
      </w:r>
    </w:p>
    <w:p w14:paraId="20B9EE5B" w14:textId="2A0235B4" w:rsidR="00643D84" w:rsidRPr="00643D84" w:rsidRDefault="00643D84" w:rsidP="00643D84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AZ District Director</w:t>
      </w:r>
    </w:p>
    <w:p w14:paraId="006918F0" w14:textId="5902E514" w:rsidR="00643D84" w:rsidRDefault="00643D84" w:rsidP="00BA0B89">
      <w:pPr>
        <w:spacing w:after="0" w:line="240" w:lineRule="auto"/>
        <w:rPr>
          <w:rFonts w:cstheme="minorHAnsi"/>
          <w:sz w:val="28"/>
          <w:szCs w:val="28"/>
        </w:rPr>
      </w:pPr>
    </w:p>
    <w:p w14:paraId="5F1B212E" w14:textId="5131C513" w:rsidR="00643D84" w:rsidRDefault="00643D84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15 pm</w:t>
      </w:r>
      <w:r>
        <w:rPr>
          <w:rFonts w:cstheme="minorHAnsi"/>
          <w:sz w:val="28"/>
          <w:szCs w:val="28"/>
        </w:rPr>
        <w:tab/>
        <w:t>Outreach to Under-resourced Communities</w:t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  <w:t>Colleen Cox</w:t>
      </w:r>
    </w:p>
    <w:p w14:paraId="2F84A9BC" w14:textId="3323EC3D" w:rsidR="00643D84" w:rsidRDefault="00643D84" w:rsidP="00643D84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“Money on the Move” Type of Program</w:t>
      </w:r>
    </w:p>
    <w:p w14:paraId="042AA732" w14:textId="465F6BF5" w:rsidR="00643D84" w:rsidRDefault="00643D84" w:rsidP="00643D84">
      <w:pPr>
        <w:spacing w:after="0" w:line="240" w:lineRule="auto"/>
        <w:rPr>
          <w:rFonts w:cstheme="minorHAnsi"/>
          <w:sz w:val="28"/>
          <w:szCs w:val="28"/>
        </w:rPr>
      </w:pPr>
    </w:p>
    <w:p w14:paraId="55BD7251" w14:textId="7C72FA40" w:rsidR="00643D84" w:rsidRPr="00101B85" w:rsidRDefault="00643D84" w:rsidP="00643D84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 w:rsidRPr="00101B85">
        <w:rPr>
          <w:rFonts w:cstheme="minorHAnsi"/>
          <w:sz w:val="28"/>
          <w:szCs w:val="28"/>
          <w:lang w:val="fr-FR"/>
        </w:rPr>
        <w:t>12:</w:t>
      </w:r>
      <w:proofErr w:type="gramEnd"/>
      <w:r w:rsidRPr="00101B85">
        <w:rPr>
          <w:rFonts w:cstheme="minorHAnsi"/>
          <w:sz w:val="28"/>
          <w:szCs w:val="28"/>
          <w:lang w:val="fr-FR"/>
        </w:rPr>
        <w:t>30 pm</w:t>
      </w:r>
      <w:r w:rsidRPr="00101B85">
        <w:rPr>
          <w:rFonts w:cstheme="minorHAnsi"/>
          <w:sz w:val="28"/>
          <w:szCs w:val="28"/>
          <w:lang w:val="fr-FR"/>
        </w:rPr>
        <w:tab/>
        <w:t>3DE</w:t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  <w:t>Anne Landers</w:t>
      </w:r>
    </w:p>
    <w:p w14:paraId="3961061D" w14:textId="5A345895" w:rsidR="00643D84" w:rsidRPr="00101B85" w:rsidRDefault="00643D84" w:rsidP="00643D84">
      <w:pPr>
        <w:spacing w:after="0" w:line="240" w:lineRule="auto"/>
        <w:rPr>
          <w:rFonts w:cstheme="minorHAnsi"/>
          <w:sz w:val="28"/>
          <w:szCs w:val="28"/>
          <w:lang w:val="fr-FR"/>
        </w:rPr>
      </w:pPr>
    </w:p>
    <w:p w14:paraId="25372200" w14:textId="72832286" w:rsidR="00643D84" w:rsidRPr="00101B85" w:rsidRDefault="00643D84" w:rsidP="00643D84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 w:rsidRPr="00101B85">
        <w:rPr>
          <w:rFonts w:cstheme="minorHAnsi"/>
          <w:sz w:val="28"/>
          <w:szCs w:val="28"/>
          <w:lang w:val="fr-FR"/>
        </w:rPr>
        <w:t>12:</w:t>
      </w:r>
      <w:proofErr w:type="gramEnd"/>
      <w:r w:rsidRPr="00101B85">
        <w:rPr>
          <w:rFonts w:cstheme="minorHAnsi"/>
          <w:sz w:val="28"/>
          <w:szCs w:val="28"/>
          <w:lang w:val="fr-FR"/>
        </w:rPr>
        <w:t>40 pm</w:t>
      </w:r>
      <w:r w:rsidRPr="00101B85">
        <w:rPr>
          <w:rFonts w:cstheme="minorHAnsi"/>
          <w:sz w:val="28"/>
          <w:szCs w:val="28"/>
          <w:lang w:val="fr-FR"/>
        </w:rPr>
        <w:tab/>
        <w:t>JA Inspire</w:t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</w:r>
      <w:r w:rsidR="00101B85" w:rsidRPr="00101B85">
        <w:rPr>
          <w:rFonts w:cstheme="minorHAnsi"/>
          <w:sz w:val="28"/>
          <w:szCs w:val="28"/>
          <w:lang w:val="fr-FR"/>
        </w:rPr>
        <w:tab/>
        <w:t>J</w:t>
      </w:r>
      <w:r w:rsidR="00101B85">
        <w:rPr>
          <w:rFonts w:cstheme="minorHAnsi"/>
          <w:sz w:val="28"/>
          <w:szCs w:val="28"/>
          <w:lang w:val="fr-FR"/>
        </w:rPr>
        <w:t>ennie Clausen</w:t>
      </w:r>
    </w:p>
    <w:p w14:paraId="5C537B60" w14:textId="77777777" w:rsidR="00643D84" w:rsidRPr="00101B85" w:rsidRDefault="00643D84" w:rsidP="00BA0B89">
      <w:pPr>
        <w:spacing w:after="0" w:line="240" w:lineRule="auto"/>
        <w:rPr>
          <w:rFonts w:cstheme="minorHAnsi"/>
          <w:sz w:val="28"/>
          <w:szCs w:val="28"/>
          <w:lang w:val="fr-FR"/>
        </w:rPr>
      </w:pPr>
    </w:p>
    <w:p w14:paraId="4AEB8E4C" w14:textId="7D625ABE" w:rsidR="00D15CFB" w:rsidRDefault="000722D6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5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rt Perez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712976C2" w14:textId="414019FE" w:rsidR="00D14D49" w:rsidRDefault="000722D6" w:rsidP="00BA0B89">
      <w:pPr>
        <w:spacing w:after="0" w:line="240" w:lineRule="auto"/>
        <w:rPr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1:00 pm</w:t>
      </w:r>
      <w:r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djourn</w:t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rt Perez</w:t>
      </w:r>
    </w:p>
    <w:sectPr w:rsidR="00D14D49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5D2C9" w14:textId="77777777" w:rsidR="00932B7E" w:rsidRDefault="00932B7E" w:rsidP="00B27D52">
      <w:pPr>
        <w:spacing w:after="0" w:line="240" w:lineRule="auto"/>
      </w:pPr>
      <w:r>
        <w:separator/>
      </w:r>
    </w:p>
  </w:endnote>
  <w:endnote w:type="continuationSeparator" w:id="0">
    <w:p w14:paraId="746018A8" w14:textId="77777777" w:rsidR="00932B7E" w:rsidRDefault="00932B7E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D17B2" w14:textId="77777777" w:rsidR="00932B7E" w:rsidRDefault="00932B7E" w:rsidP="00B27D52">
      <w:pPr>
        <w:spacing w:after="0" w:line="240" w:lineRule="auto"/>
      </w:pPr>
      <w:r>
        <w:separator/>
      </w:r>
    </w:p>
  </w:footnote>
  <w:footnote w:type="continuationSeparator" w:id="0">
    <w:p w14:paraId="6838F30D" w14:textId="77777777" w:rsidR="00932B7E" w:rsidRDefault="00932B7E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11D9D"/>
    <w:multiLevelType w:val="hybridMultilevel"/>
    <w:tmpl w:val="81AAEB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EA0B66"/>
    <w:multiLevelType w:val="hybridMultilevel"/>
    <w:tmpl w:val="E2E06B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D6B285C"/>
    <w:multiLevelType w:val="hybridMultilevel"/>
    <w:tmpl w:val="06D0D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2"/>
  </w:num>
  <w:num w:numId="2" w16cid:durableId="2016615621">
    <w:abstractNumId w:val="11"/>
  </w:num>
  <w:num w:numId="3" w16cid:durableId="1926693716">
    <w:abstractNumId w:val="19"/>
  </w:num>
  <w:num w:numId="4" w16cid:durableId="35587011">
    <w:abstractNumId w:val="5"/>
  </w:num>
  <w:num w:numId="5" w16cid:durableId="470562748">
    <w:abstractNumId w:val="20"/>
  </w:num>
  <w:num w:numId="6" w16cid:durableId="1014964846">
    <w:abstractNumId w:val="2"/>
  </w:num>
  <w:num w:numId="7" w16cid:durableId="926186503">
    <w:abstractNumId w:val="8"/>
  </w:num>
  <w:num w:numId="8" w16cid:durableId="1612937134">
    <w:abstractNumId w:val="13"/>
  </w:num>
  <w:num w:numId="9" w16cid:durableId="1129281764">
    <w:abstractNumId w:val="6"/>
  </w:num>
  <w:num w:numId="10" w16cid:durableId="188639484">
    <w:abstractNumId w:val="14"/>
  </w:num>
  <w:num w:numId="11" w16cid:durableId="1557619460">
    <w:abstractNumId w:val="17"/>
  </w:num>
  <w:num w:numId="12" w16cid:durableId="1252858920">
    <w:abstractNumId w:val="21"/>
  </w:num>
  <w:num w:numId="13" w16cid:durableId="622149226">
    <w:abstractNumId w:val="7"/>
  </w:num>
  <w:num w:numId="14" w16cid:durableId="359743865">
    <w:abstractNumId w:val="1"/>
  </w:num>
  <w:num w:numId="15" w16cid:durableId="1767921964">
    <w:abstractNumId w:val="9"/>
  </w:num>
  <w:num w:numId="16" w16cid:durableId="652950888">
    <w:abstractNumId w:val="23"/>
  </w:num>
  <w:num w:numId="17" w16cid:durableId="1932008029">
    <w:abstractNumId w:val="12"/>
  </w:num>
  <w:num w:numId="18" w16cid:durableId="472522804">
    <w:abstractNumId w:val="18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5"/>
  </w:num>
  <w:num w:numId="22" w16cid:durableId="1933001585">
    <w:abstractNumId w:val="4"/>
  </w:num>
  <w:num w:numId="23" w16cid:durableId="1428769250">
    <w:abstractNumId w:val="10"/>
  </w:num>
  <w:num w:numId="24" w16cid:durableId="19296573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306C9"/>
    <w:rsid w:val="00043BA8"/>
    <w:rsid w:val="00044CD2"/>
    <w:rsid w:val="00062806"/>
    <w:rsid w:val="000722D6"/>
    <w:rsid w:val="00081046"/>
    <w:rsid w:val="000846BD"/>
    <w:rsid w:val="00086DA6"/>
    <w:rsid w:val="000E2281"/>
    <w:rsid w:val="00101B85"/>
    <w:rsid w:val="0010513C"/>
    <w:rsid w:val="001159B1"/>
    <w:rsid w:val="00120A3B"/>
    <w:rsid w:val="00136C01"/>
    <w:rsid w:val="00142A94"/>
    <w:rsid w:val="00146F73"/>
    <w:rsid w:val="00175B90"/>
    <w:rsid w:val="001773FF"/>
    <w:rsid w:val="001A4511"/>
    <w:rsid w:val="001C5A66"/>
    <w:rsid w:val="001C7F13"/>
    <w:rsid w:val="002154BD"/>
    <w:rsid w:val="002210B6"/>
    <w:rsid w:val="00240A8E"/>
    <w:rsid w:val="002570AB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5CF4"/>
    <w:rsid w:val="0044331E"/>
    <w:rsid w:val="00471E8C"/>
    <w:rsid w:val="00492F1F"/>
    <w:rsid w:val="004A3C04"/>
    <w:rsid w:val="004C79EB"/>
    <w:rsid w:val="004D050B"/>
    <w:rsid w:val="004D0A27"/>
    <w:rsid w:val="004D1D43"/>
    <w:rsid w:val="004F110A"/>
    <w:rsid w:val="00501040"/>
    <w:rsid w:val="00505C42"/>
    <w:rsid w:val="00526726"/>
    <w:rsid w:val="00543A2D"/>
    <w:rsid w:val="00552F74"/>
    <w:rsid w:val="00553DBC"/>
    <w:rsid w:val="00557B2E"/>
    <w:rsid w:val="00575858"/>
    <w:rsid w:val="00576387"/>
    <w:rsid w:val="005C170F"/>
    <w:rsid w:val="00604645"/>
    <w:rsid w:val="00643D84"/>
    <w:rsid w:val="0064525A"/>
    <w:rsid w:val="00646649"/>
    <w:rsid w:val="0065399B"/>
    <w:rsid w:val="006668F5"/>
    <w:rsid w:val="00670F05"/>
    <w:rsid w:val="00683FC7"/>
    <w:rsid w:val="006B2C6B"/>
    <w:rsid w:val="006B4FAA"/>
    <w:rsid w:val="006D3F85"/>
    <w:rsid w:val="006D5FF4"/>
    <w:rsid w:val="006D727A"/>
    <w:rsid w:val="006F40E5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75841"/>
    <w:rsid w:val="007B0A9A"/>
    <w:rsid w:val="007B1030"/>
    <w:rsid w:val="007B2DD8"/>
    <w:rsid w:val="007C61AE"/>
    <w:rsid w:val="007D44F8"/>
    <w:rsid w:val="007F4004"/>
    <w:rsid w:val="007F4DD7"/>
    <w:rsid w:val="00822FFF"/>
    <w:rsid w:val="00850E79"/>
    <w:rsid w:val="0086166F"/>
    <w:rsid w:val="008809CC"/>
    <w:rsid w:val="00892403"/>
    <w:rsid w:val="008C1448"/>
    <w:rsid w:val="008C4BDE"/>
    <w:rsid w:val="008F7E07"/>
    <w:rsid w:val="00900CD6"/>
    <w:rsid w:val="00906569"/>
    <w:rsid w:val="00930DB2"/>
    <w:rsid w:val="00932B7E"/>
    <w:rsid w:val="009356A2"/>
    <w:rsid w:val="009409D9"/>
    <w:rsid w:val="009642B6"/>
    <w:rsid w:val="00964EFB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27C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548D"/>
    <w:rsid w:val="00BA06FC"/>
    <w:rsid w:val="00BA0B89"/>
    <w:rsid w:val="00BB6DB7"/>
    <w:rsid w:val="00BB723D"/>
    <w:rsid w:val="00BC64FA"/>
    <w:rsid w:val="00C25C7C"/>
    <w:rsid w:val="00C45D05"/>
    <w:rsid w:val="00C65978"/>
    <w:rsid w:val="00C7645A"/>
    <w:rsid w:val="00C77CCF"/>
    <w:rsid w:val="00C90DB0"/>
    <w:rsid w:val="00CA466D"/>
    <w:rsid w:val="00CD6994"/>
    <w:rsid w:val="00CF5BA0"/>
    <w:rsid w:val="00D000A9"/>
    <w:rsid w:val="00D01944"/>
    <w:rsid w:val="00D039AE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C2497"/>
    <w:rsid w:val="00DD4656"/>
    <w:rsid w:val="00DD63E0"/>
    <w:rsid w:val="00E46915"/>
    <w:rsid w:val="00E5440F"/>
    <w:rsid w:val="00E83DB8"/>
    <w:rsid w:val="00E85526"/>
    <w:rsid w:val="00E95799"/>
    <w:rsid w:val="00EC497E"/>
    <w:rsid w:val="00EC5E2A"/>
    <w:rsid w:val="00F22B4F"/>
    <w:rsid w:val="00F51026"/>
    <w:rsid w:val="00F555F3"/>
    <w:rsid w:val="00F5770C"/>
    <w:rsid w:val="00F71539"/>
    <w:rsid w:val="00F77576"/>
    <w:rsid w:val="00F91695"/>
    <w:rsid w:val="00F93728"/>
    <w:rsid w:val="00F94B97"/>
    <w:rsid w:val="00FB1786"/>
    <w:rsid w:val="00FC10CB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30145216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3</cp:revision>
  <dcterms:created xsi:type="dcterms:W3CDTF">2022-10-24T19:19:00Z</dcterms:created>
  <dcterms:modified xsi:type="dcterms:W3CDTF">2022-10-24T20:47:00Z</dcterms:modified>
</cp:coreProperties>
</file>